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43A8" w:rsidRDefault="002043A8" w:rsidP="00CE29A5">
      <w:pPr>
        <w:pStyle w:val="NormalWeb"/>
        <w:spacing w:before="0" w:beforeAutospacing="0" w:after="0" w:afterAutospacing="0" w:line="480" w:lineRule="auto"/>
        <w:jc w:val="center"/>
        <w:rPr>
          <w:color w:val="252525"/>
        </w:rPr>
      </w:pPr>
      <w:r>
        <w:rPr>
          <w:rStyle w:val="Strong"/>
          <w:color w:val="252525"/>
        </w:rPr>
        <w:t>Personal Statement</w:t>
      </w:r>
    </w:p>
    <w:p w:rsidR="00BD51FB" w:rsidRDefault="002043A8" w:rsidP="00CE29A5">
      <w:pPr>
        <w:pStyle w:val="NormalWeb"/>
        <w:spacing w:before="0" w:beforeAutospacing="0" w:after="0" w:afterAutospacing="0" w:line="480" w:lineRule="auto"/>
        <w:ind w:firstLine="720"/>
        <w:rPr>
          <w:color w:val="252525"/>
        </w:rPr>
      </w:pPr>
      <w:r>
        <w:rPr>
          <w:color w:val="252525"/>
        </w:rPr>
        <w:t>I have always desired and looked upon the nursing profession with the utmost respect and admiration since I was a young kid. Learning the vital role nurses play within societies by ensuring the wellness of members captivated my desire to start the journey toward becoming a registered nurse. Following the registration and successful completion of my BSN, I realized that acquiring an advanced degree was the only strategy t</w:t>
      </w:r>
      <w:r w:rsidR="00CE29A5">
        <w:rPr>
          <w:color w:val="252525"/>
        </w:rPr>
        <w:t>o</w:t>
      </w:r>
      <w:r>
        <w:rPr>
          <w:color w:val="252525"/>
        </w:rPr>
        <w:t xml:space="preserve"> enhance independen</w:t>
      </w:r>
      <w:r w:rsidR="00CE29A5">
        <w:rPr>
          <w:color w:val="252525"/>
        </w:rPr>
        <w:t>t</w:t>
      </w:r>
      <w:r>
        <w:rPr>
          <w:color w:val="252525"/>
        </w:rPr>
        <w:t xml:space="preserve"> practice and have a deeper impact on patient care processes. </w:t>
      </w:r>
      <w:r w:rsidR="00646096">
        <w:rPr>
          <w:color w:val="252525"/>
        </w:rPr>
        <w:t>Specifically, after joining the practice world</w:t>
      </w:r>
      <w:r w:rsidR="00CE29A5">
        <w:rPr>
          <w:color w:val="252525"/>
        </w:rPr>
        <w:t>,</w:t>
      </w:r>
      <w:r w:rsidR="00646096">
        <w:rPr>
          <w:color w:val="252525"/>
        </w:rPr>
        <w:t xml:space="preserve"> I realized that the level of nursing education played a </w:t>
      </w:r>
      <w:r w:rsidR="00CE29A5">
        <w:rPr>
          <w:color w:val="252525"/>
        </w:rPr>
        <w:t>crucial</w:t>
      </w:r>
      <w:r w:rsidR="00646096">
        <w:rPr>
          <w:color w:val="252525"/>
        </w:rPr>
        <w:t xml:space="preserve"> role in determining the scope of practice</w:t>
      </w:r>
      <w:r w:rsidR="0034016D">
        <w:rPr>
          <w:color w:val="252525"/>
        </w:rPr>
        <w:t xml:space="preserve">. I wanted a scenario in which I would be free to apply the full extent and scope of skills gained during learning and training in helping to address the specific health needs presented by clients. </w:t>
      </w:r>
      <w:r w:rsidR="000F788A">
        <w:rPr>
          <w:color w:val="252525"/>
        </w:rPr>
        <w:t xml:space="preserve">The only way </w:t>
      </w:r>
      <w:r w:rsidR="00CE29A5">
        <w:rPr>
          <w:color w:val="252525"/>
        </w:rPr>
        <w:t>I would apply the full scope of training and education was by acquiring an advanced degree, which triggered and inspired me to start</w:t>
      </w:r>
      <w:r w:rsidR="000F788A">
        <w:rPr>
          <w:color w:val="252525"/>
        </w:rPr>
        <w:t xml:space="preserve"> the journey toward obtaining a</w:t>
      </w:r>
      <w:r w:rsidR="00BD51FB">
        <w:rPr>
          <w:color w:val="252525"/>
        </w:rPr>
        <w:t xml:space="preserve"> </w:t>
      </w:r>
      <w:r w:rsidR="000F788A">
        <w:rPr>
          <w:color w:val="252525"/>
        </w:rPr>
        <w:t xml:space="preserve">graduate-level degree. </w:t>
      </w:r>
    </w:p>
    <w:p w:rsidR="003A5E6B" w:rsidRDefault="00CE29A5" w:rsidP="00CE29A5">
      <w:pPr>
        <w:pStyle w:val="NormalWeb"/>
        <w:spacing w:before="0" w:beforeAutospacing="0" w:after="0" w:afterAutospacing="0" w:line="480" w:lineRule="auto"/>
        <w:ind w:firstLine="720"/>
        <w:rPr>
          <w:color w:val="252525"/>
        </w:rPr>
      </w:pPr>
      <w:r>
        <w:rPr>
          <w:color w:val="252525"/>
        </w:rPr>
        <w:t>My engagements and working relationships</w:t>
      </w:r>
      <w:r w:rsidR="002043A8">
        <w:rPr>
          <w:color w:val="252525"/>
        </w:rPr>
        <w:t xml:space="preserve"> have promoted the development of good interpersonal skills as a great listener and an enthusiastic learner, and I empathize with others, which facilitates the care provision processes. </w:t>
      </w:r>
      <w:r>
        <w:rPr>
          <w:color w:val="252525"/>
        </w:rPr>
        <w:t>T</w:t>
      </w:r>
      <w:r w:rsidR="002043A8">
        <w:rPr>
          <w:color w:val="252525"/>
        </w:rPr>
        <w:t xml:space="preserve">he DNP program will further boost my competencies and equip me with </w:t>
      </w:r>
      <w:proofErr w:type="gramStart"/>
      <w:r w:rsidR="002043A8">
        <w:rPr>
          <w:color w:val="252525"/>
        </w:rPr>
        <w:t>sufficient</w:t>
      </w:r>
      <w:proofErr w:type="gramEnd"/>
      <w:r w:rsidR="002043A8">
        <w:rPr>
          <w:color w:val="252525"/>
        </w:rPr>
        <w:t xml:space="preserve"> evidence-based knowledge and the skillset required for navigating the challenging and complex healthcare system. </w:t>
      </w:r>
      <w:r w:rsidR="000516B8">
        <w:rPr>
          <w:color w:val="252525"/>
        </w:rPr>
        <w:t>Specifically, the current healthcare system require</w:t>
      </w:r>
      <w:r>
        <w:rPr>
          <w:color w:val="252525"/>
        </w:rPr>
        <w:t>s</w:t>
      </w:r>
      <w:r w:rsidR="000516B8">
        <w:rPr>
          <w:color w:val="252525"/>
        </w:rPr>
        <w:t xml:space="preserve"> advanced health knowledge and the integration of evidence-based approaches in addressing the complex health needs presented by </w:t>
      </w:r>
      <w:r w:rsidR="00F2739D">
        <w:rPr>
          <w:color w:val="252525"/>
        </w:rPr>
        <w:t xml:space="preserve">patients. As such, I expect the DNP program to equip me with the evidence-based knowledge to effectively assess healthcare situations and recommend effective interventions that enable </w:t>
      </w:r>
      <w:r w:rsidR="00C11CC8">
        <w:rPr>
          <w:color w:val="252525"/>
        </w:rPr>
        <w:t xml:space="preserve">healthcare facilities </w:t>
      </w:r>
      <w:r>
        <w:rPr>
          <w:color w:val="252525"/>
        </w:rPr>
        <w:t>to navigate</w:t>
      </w:r>
      <w:r w:rsidR="00C11CC8">
        <w:rPr>
          <w:color w:val="252525"/>
        </w:rPr>
        <w:t xml:space="preserve"> the barriers faced in the care provision process. </w:t>
      </w:r>
    </w:p>
    <w:p w:rsidR="004D0264" w:rsidRDefault="00EE3AD9" w:rsidP="00CE29A5">
      <w:pPr>
        <w:pStyle w:val="NormalWeb"/>
        <w:spacing w:before="0" w:beforeAutospacing="0" w:after="0" w:afterAutospacing="0" w:line="480" w:lineRule="auto"/>
        <w:ind w:firstLine="720"/>
      </w:pPr>
      <w:r>
        <w:rPr>
          <w:color w:val="252525"/>
        </w:rPr>
        <w:lastRenderedPageBreak/>
        <w:t xml:space="preserve">Additionally, in entering the DNP program, my primary goal is </w:t>
      </w:r>
      <w:r w:rsidR="00CE29A5">
        <w:rPr>
          <w:color w:val="252525"/>
        </w:rPr>
        <w:t>to enhance</w:t>
      </w:r>
      <w:r>
        <w:rPr>
          <w:color w:val="252525"/>
        </w:rPr>
        <w:t xml:space="preserve"> </w:t>
      </w:r>
      <w:r>
        <w:t xml:space="preserve">my clinical knowledge and skills to provide </w:t>
      </w:r>
      <w:r w:rsidR="00CE29A5">
        <w:t>patients with the highest level of care</w:t>
      </w:r>
      <w:r>
        <w:t>.</w:t>
      </w:r>
      <w:r>
        <w:t xml:space="preserve"> As noted earlier, the current healthcare system is characterized by </w:t>
      </w:r>
      <w:r w:rsidR="00380AF0">
        <w:t>the presentation of complex and unique health needs that require</w:t>
      </w:r>
      <w:r w:rsidR="00CE29A5">
        <w:t xml:space="preserve"> applying advanced health knowledge, which</w:t>
      </w:r>
      <w:r w:rsidR="00380AF0">
        <w:t xml:space="preserve"> I will gain through this advanced-level program. </w:t>
      </w:r>
      <w:r w:rsidR="002A7170">
        <w:t xml:space="preserve">I also </w:t>
      </w:r>
      <w:r w:rsidR="00CE29A5">
        <w:t>expect to gain</w:t>
      </w:r>
      <w:r w:rsidR="002A7170">
        <w:t xml:space="preserve"> </w:t>
      </w:r>
      <w:r w:rsidR="002043A8">
        <w:rPr>
          <w:color w:val="252525"/>
        </w:rPr>
        <w:t>effective skills in critical thinking</w:t>
      </w:r>
      <w:r w:rsidR="00DE278F">
        <w:rPr>
          <w:color w:val="252525"/>
        </w:rPr>
        <w:t xml:space="preserve"> and advanced negotiation skills that will be helpful </w:t>
      </w:r>
      <w:proofErr w:type="gramStart"/>
      <w:r w:rsidR="00DE278F">
        <w:rPr>
          <w:color w:val="252525"/>
        </w:rPr>
        <w:t xml:space="preserve">in </w:t>
      </w:r>
      <w:r w:rsidR="00E57A61">
        <w:rPr>
          <w:color w:val="252525"/>
        </w:rPr>
        <w:t>patient</w:t>
      </w:r>
      <w:proofErr w:type="gramEnd"/>
      <w:r w:rsidR="00E57A61">
        <w:rPr>
          <w:color w:val="252525"/>
        </w:rPr>
        <w:t xml:space="preserve"> advocacy initiatives and communication with policymakers in influencing patient care promotion policies. </w:t>
      </w:r>
      <w:r w:rsidR="003A5E6B">
        <w:t>Additionally, I have high expectations of gaining leadership and management abilities that will allow me to effectively lead interdisciplinary teams and influence healthcare policies for improved patient outcomes. </w:t>
      </w:r>
    </w:p>
    <w:p w:rsidR="00A25FC5" w:rsidRDefault="00CE29A5" w:rsidP="00CE29A5">
      <w:pPr>
        <w:pStyle w:val="NormalWeb"/>
        <w:spacing w:before="0" w:beforeAutospacing="0" w:after="0" w:afterAutospacing="0" w:line="480" w:lineRule="auto"/>
        <w:ind w:firstLine="720"/>
        <w:rPr>
          <w:b/>
          <w:color w:val="252525"/>
        </w:rPr>
      </w:pPr>
      <w:r>
        <w:rPr>
          <w:color w:val="252525"/>
        </w:rPr>
        <w:t>Completing this advanced degree will benefit</w:t>
      </w:r>
      <w:r w:rsidR="002043A8">
        <w:rPr>
          <w:color w:val="252525"/>
        </w:rPr>
        <w:t xml:space="preserve"> the nursing profession</w:t>
      </w:r>
      <w:r w:rsidR="00276F29">
        <w:rPr>
          <w:color w:val="252525"/>
        </w:rPr>
        <w:t xml:space="preserve"> and the public as the program will equip me with advanced nursing knowledge and skills to provide </w:t>
      </w:r>
      <w:r w:rsidR="00276F29">
        <w:t>comprehensive and evidence-based care.</w:t>
      </w:r>
      <w:r w:rsidR="00276F29">
        <w:t xml:space="preserve"> </w:t>
      </w:r>
      <w:r>
        <w:rPr>
          <w:color w:val="252525"/>
        </w:rPr>
        <w:t>T</w:t>
      </w:r>
      <w:r w:rsidR="002043A8">
        <w:rPr>
          <w:color w:val="252525"/>
        </w:rPr>
        <w:t xml:space="preserve">he nursing profession is facing a crisis of nursing shortages and increasingly complex patient care cases, requiring an advanced approach among DNP-prepared nurses. </w:t>
      </w:r>
      <w:r w:rsidR="00F0458A">
        <w:t>With a DNP degree,</w:t>
      </w:r>
      <w:r w:rsidR="00F0458A">
        <w:t xml:space="preserve"> I </w:t>
      </w:r>
      <w:r>
        <w:t>can take on leadership roles within the healthcare organizations and ensure that I lead the organizations in delivering high-quality, evidence-based care services that address</w:t>
      </w:r>
      <w:r w:rsidR="009400C6">
        <w:t xml:space="preserve"> complex health needs irrespective of the prevailing challenges. </w:t>
      </w:r>
      <w:r w:rsidR="002043A8">
        <w:rPr>
          <w:color w:val="252525"/>
        </w:rPr>
        <w:t>Considering that the DNP program prepares nurses to utilize an evidence-based approach, I will utilize these skills and competencies gained to p</w:t>
      </w:r>
      <w:r>
        <w:rPr>
          <w:color w:val="252525"/>
        </w:rPr>
        <w:t>ositively impact</w:t>
      </w:r>
      <w:r w:rsidR="002043A8">
        <w:rPr>
          <w:color w:val="252525"/>
        </w:rPr>
        <w:t xml:space="preserve"> the healthcare system</w:t>
      </w:r>
      <w:r w:rsidR="00A73505">
        <w:rPr>
          <w:color w:val="252525"/>
        </w:rPr>
        <w:t xml:space="preserve"> by improving </w:t>
      </w:r>
      <w:r w:rsidR="00A73505">
        <w:t>patient outcomes through advanced clinical practice</w:t>
      </w:r>
      <w:r w:rsidR="002043A8">
        <w:rPr>
          <w:color w:val="252525"/>
        </w:rPr>
        <w:t xml:space="preserve">. </w:t>
      </w:r>
      <w:r w:rsidR="00A73505">
        <w:t>Additionally, this advanced study will</w:t>
      </w:r>
      <w:r w:rsidR="00A73505">
        <w:t xml:space="preserve"> enable me to </w:t>
      </w:r>
      <w:r w:rsidR="00E1297C">
        <w:t xml:space="preserve">be </w:t>
      </w:r>
      <w:r>
        <w:t>in</w:t>
      </w:r>
      <w:r w:rsidR="00E1297C">
        <w:t xml:space="preserve"> a better position to promote collaboration </w:t>
      </w:r>
      <w:r w:rsidR="004D0264">
        <w:t>among healthcare professionals and foster interdisciplinary approaches to address complex healthcare challenges, ultimately leading to improved quality of care for individuals and communities. </w:t>
      </w:r>
      <w:r w:rsidR="002043A8">
        <w:rPr>
          <w:color w:val="252525"/>
        </w:rPr>
        <w:t xml:space="preserve">As such, obtaining an advanced </w:t>
      </w:r>
      <w:r w:rsidR="002043A8">
        <w:rPr>
          <w:color w:val="252525"/>
        </w:rPr>
        <w:lastRenderedPageBreak/>
        <w:t xml:space="preserve">degree is a significant strategy </w:t>
      </w:r>
      <w:r>
        <w:rPr>
          <w:color w:val="252525"/>
        </w:rPr>
        <w:t>to</w:t>
      </w:r>
      <w:r w:rsidR="002043A8">
        <w:rPr>
          <w:color w:val="252525"/>
        </w:rPr>
        <w:t xml:space="preserve"> enhance my skills and knowledge</w:t>
      </w:r>
      <w:bookmarkStart w:id="0" w:name="_GoBack"/>
      <w:bookmarkEnd w:id="0"/>
      <w:r w:rsidR="002043A8">
        <w:rPr>
          <w:color w:val="252525"/>
        </w:rPr>
        <w:t xml:space="preserve"> in the field and meet the growing demand for highly educated nurses in specialized roles.</w:t>
      </w: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25FC5" w:rsidRDefault="00A25FC5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E4727A" w:rsidRDefault="00E4727A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E4727A" w:rsidRDefault="00E4727A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E4727A" w:rsidRDefault="00E4727A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E4727A" w:rsidRDefault="00E4727A" w:rsidP="00CE29A5">
      <w:pPr>
        <w:pStyle w:val="NormalWeb"/>
        <w:spacing w:before="0" w:beforeAutospacing="0" w:after="0" w:afterAutospacing="0" w:line="480" w:lineRule="auto"/>
        <w:jc w:val="center"/>
        <w:rPr>
          <w:b/>
          <w:color w:val="252525"/>
        </w:rPr>
      </w:pPr>
    </w:p>
    <w:p w:rsidR="00A6116E" w:rsidRPr="002043A8" w:rsidRDefault="00A6116E" w:rsidP="00CE29A5">
      <w:pPr>
        <w:spacing w:after="0" w:line="480" w:lineRule="auto"/>
      </w:pPr>
    </w:p>
    <w:sectPr w:rsidR="00A6116E" w:rsidRPr="002043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TE2MTQ3MjAysjRW0lEKTi0uzszPAykwrAUA7rpr9iwAAAA="/>
  </w:docVars>
  <w:rsids>
    <w:rsidRoot w:val="00616463"/>
    <w:rsid w:val="000516B8"/>
    <w:rsid w:val="00072BB7"/>
    <w:rsid w:val="000824AC"/>
    <w:rsid w:val="000B27EB"/>
    <w:rsid w:val="000E2CD6"/>
    <w:rsid w:val="000F788A"/>
    <w:rsid w:val="00114AA7"/>
    <w:rsid w:val="001659C7"/>
    <w:rsid w:val="001B7273"/>
    <w:rsid w:val="001E30E6"/>
    <w:rsid w:val="002043A8"/>
    <w:rsid w:val="00214DFE"/>
    <w:rsid w:val="00235563"/>
    <w:rsid w:val="00276F29"/>
    <w:rsid w:val="002A14FE"/>
    <w:rsid w:val="002A7170"/>
    <w:rsid w:val="002E69F0"/>
    <w:rsid w:val="0034016D"/>
    <w:rsid w:val="00380AF0"/>
    <w:rsid w:val="003A5E6B"/>
    <w:rsid w:val="003D64A2"/>
    <w:rsid w:val="003E21FC"/>
    <w:rsid w:val="003F4B21"/>
    <w:rsid w:val="0040797E"/>
    <w:rsid w:val="0043626F"/>
    <w:rsid w:val="004417D6"/>
    <w:rsid w:val="004977D0"/>
    <w:rsid w:val="004D0264"/>
    <w:rsid w:val="00501284"/>
    <w:rsid w:val="005359A8"/>
    <w:rsid w:val="00581C30"/>
    <w:rsid w:val="005929EE"/>
    <w:rsid w:val="005C6FC7"/>
    <w:rsid w:val="005F0350"/>
    <w:rsid w:val="00616463"/>
    <w:rsid w:val="00646096"/>
    <w:rsid w:val="007176D4"/>
    <w:rsid w:val="007573FC"/>
    <w:rsid w:val="007A3A02"/>
    <w:rsid w:val="007B0F47"/>
    <w:rsid w:val="008118EF"/>
    <w:rsid w:val="0081348E"/>
    <w:rsid w:val="0081520C"/>
    <w:rsid w:val="00821775"/>
    <w:rsid w:val="009400C6"/>
    <w:rsid w:val="00951C88"/>
    <w:rsid w:val="00954A54"/>
    <w:rsid w:val="009B4D7B"/>
    <w:rsid w:val="00A047BB"/>
    <w:rsid w:val="00A25FC5"/>
    <w:rsid w:val="00A6116E"/>
    <w:rsid w:val="00A73505"/>
    <w:rsid w:val="00AA7F42"/>
    <w:rsid w:val="00AC15BB"/>
    <w:rsid w:val="00AD2517"/>
    <w:rsid w:val="00AD560F"/>
    <w:rsid w:val="00AD731D"/>
    <w:rsid w:val="00B72AF0"/>
    <w:rsid w:val="00B75978"/>
    <w:rsid w:val="00B91020"/>
    <w:rsid w:val="00B92716"/>
    <w:rsid w:val="00BD51FB"/>
    <w:rsid w:val="00BE1737"/>
    <w:rsid w:val="00C11CC8"/>
    <w:rsid w:val="00C614CB"/>
    <w:rsid w:val="00C639C7"/>
    <w:rsid w:val="00CA77A7"/>
    <w:rsid w:val="00CD41DF"/>
    <w:rsid w:val="00CE29A5"/>
    <w:rsid w:val="00D83407"/>
    <w:rsid w:val="00D839C8"/>
    <w:rsid w:val="00DC2726"/>
    <w:rsid w:val="00DE2478"/>
    <w:rsid w:val="00DE278F"/>
    <w:rsid w:val="00E1297C"/>
    <w:rsid w:val="00E4727A"/>
    <w:rsid w:val="00E57A61"/>
    <w:rsid w:val="00E84AE5"/>
    <w:rsid w:val="00ED1CEE"/>
    <w:rsid w:val="00ED285B"/>
    <w:rsid w:val="00EE3AD9"/>
    <w:rsid w:val="00EF3127"/>
    <w:rsid w:val="00F0458A"/>
    <w:rsid w:val="00F2739D"/>
    <w:rsid w:val="00F40FD4"/>
    <w:rsid w:val="00FE1816"/>
    <w:rsid w:val="00FF3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55548"/>
  <w15:chartTrackingRefBased/>
  <w15:docId w15:val="{60E840E2-512D-484A-824A-D0FFB80E1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04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043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2</cp:revision>
  <dcterms:created xsi:type="dcterms:W3CDTF">2023-11-13T09:22:00Z</dcterms:created>
  <dcterms:modified xsi:type="dcterms:W3CDTF">2023-11-13T14:11:00Z</dcterms:modified>
</cp:coreProperties>
</file>